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01CD07" w14:textId="75A1F4B2" w:rsidR="00FD306E" w:rsidRPr="0057231C" w:rsidRDefault="00FD306E" w:rsidP="00FD306E">
      <w:pPr>
        <w:ind w:firstLine="708"/>
        <w:jc w:val="right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ab/>
      </w:r>
      <w:proofErr w:type="gramStart"/>
      <w:r w:rsidRPr="0057231C">
        <w:rPr>
          <w:rFonts w:ascii="Times New Roman" w:hAnsi="Times New Roman" w:cs="Times New Roman"/>
        </w:rPr>
        <w:t>…….</w:t>
      </w:r>
      <w:proofErr w:type="gramEnd"/>
      <w:r w:rsidRPr="0057231C">
        <w:rPr>
          <w:rFonts w:ascii="Times New Roman" w:hAnsi="Times New Roman" w:cs="Times New Roman"/>
        </w:rPr>
        <w:t>/……./20…..</w:t>
      </w:r>
    </w:p>
    <w:p w14:paraId="465EF3A9" w14:textId="373BC9F1" w:rsidR="007B11C7" w:rsidRPr="0057231C" w:rsidRDefault="007B11C7" w:rsidP="00D34DC2">
      <w:pPr>
        <w:jc w:val="center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>T.C.</w:t>
      </w:r>
      <w:r w:rsidR="00D34DC2" w:rsidRPr="0057231C">
        <w:rPr>
          <w:rFonts w:ascii="Times New Roman" w:hAnsi="Times New Roman" w:cs="Times New Roman"/>
        </w:rPr>
        <w:br/>
      </w:r>
      <w:r w:rsidRPr="0057231C">
        <w:rPr>
          <w:rFonts w:ascii="Times New Roman" w:hAnsi="Times New Roman" w:cs="Times New Roman"/>
        </w:rPr>
        <w:t>ESKİŞEHİR OSMANGAZİ ÜNİVERSİTESİ</w:t>
      </w:r>
      <w:r w:rsidR="00D34DC2" w:rsidRPr="0057231C">
        <w:rPr>
          <w:rFonts w:ascii="Times New Roman" w:hAnsi="Times New Roman" w:cs="Times New Roman"/>
        </w:rPr>
        <w:br/>
      </w:r>
      <w:r w:rsidR="00EB732D" w:rsidRPr="0057231C">
        <w:rPr>
          <w:rFonts w:ascii="Times New Roman" w:hAnsi="Times New Roman" w:cs="Times New Roman"/>
        </w:rPr>
        <w:t>ESKİŞEHİR MESLEK YÜKSEK</w:t>
      </w:r>
      <w:r w:rsidRPr="0057231C">
        <w:rPr>
          <w:rFonts w:ascii="Times New Roman" w:hAnsi="Times New Roman" w:cs="Times New Roman"/>
        </w:rPr>
        <w:t>OKULU</w:t>
      </w:r>
      <w:r w:rsidRPr="0057231C">
        <w:rPr>
          <w:rFonts w:ascii="Times New Roman" w:hAnsi="Times New Roman" w:cs="Times New Roman"/>
        </w:rPr>
        <w:br/>
      </w:r>
      <w:proofErr w:type="gramStart"/>
      <w:r w:rsidR="006554C1" w:rsidRPr="0057231C">
        <w:rPr>
          <w:rFonts w:ascii="Times New Roman" w:hAnsi="Times New Roman" w:cs="Times New Roman"/>
        </w:rPr>
        <w:t>…………………………………………..</w:t>
      </w:r>
      <w:proofErr w:type="gramEnd"/>
      <w:r w:rsidR="00DB19B3" w:rsidRPr="0057231C">
        <w:rPr>
          <w:rFonts w:ascii="Times New Roman" w:hAnsi="Times New Roman" w:cs="Times New Roman"/>
        </w:rPr>
        <w:t xml:space="preserve"> BÖLÜM BAŞKANLIĞ</w:t>
      </w:r>
      <w:r w:rsidRPr="0057231C">
        <w:rPr>
          <w:rFonts w:ascii="Times New Roman" w:hAnsi="Times New Roman" w:cs="Times New Roman"/>
        </w:rPr>
        <w:t>INA</w:t>
      </w:r>
      <w:r w:rsidR="00CB033E" w:rsidRPr="0057231C">
        <w:rPr>
          <w:rFonts w:ascii="Times New Roman" w:hAnsi="Times New Roman" w:cs="Times New Roman"/>
        </w:rPr>
        <w:br/>
        <w:t xml:space="preserve">   </w:t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</w:r>
      <w:r w:rsidR="00CB033E" w:rsidRPr="0057231C">
        <w:rPr>
          <w:rFonts w:ascii="Times New Roman" w:hAnsi="Times New Roman" w:cs="Times New Roman"/>
        </w:rPr>
        <w:tab/>
        <w:t>ESKİŞEHİR</w:t>
      </w:r>
      <w:r w:rsidRPr="0057231C">
        <w:rPr>
          <w:rFonts w:ascii="Times New Roman" w:hAnsi="Times New Roman" w:cs="Times New Roman"/>
        </w:rPr>
        <w:br/>
      </w:r>
    </w:p>
    <w:p w14:paraId="43B66CE4" w14:textId="19FC560D" w:rsidR="00981A14" w:rsidRPr="0057231C" w:rsidRDefault="00981A14" w:rsidP="00981A14">
      <w:pPr>
        <w:ind w:firstLine="708"/>
        <w:jc w:val="both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 xml:space="preserve">Eskişehir Meslek Yüksekokulu </w:t>
      </w:r>
      <w:proofErr w:type="gramStart"/>
      <w:r w:rsidR="006554C1" w:rsidRPr="0057231C">
        <w:rPr>
          <w:rFonts w:ascii="Times New Roman" w:hAnsi="Times New Roman" w:cs="Times New Roman"/>
        </w:rPr>
        <w:t>…………………</w:t>
      </w:r>
      <w:r w:rsidR="0057231C">
        <w:rPr>
          <w:rFonts w:ascii="Times New Roman" w:hAnsi="Times New Roman" w:cs="Times New Roman"/>
        </w:rPr>
        <w:t>..…</w:t>
      </w:r>
      <w:r w:rsidR="006554C1" w:rsidRPr="0057231C">
        <w:rPr>
          <w:rFonts w:ascii="Times New Roman" w:hAnsi="Times New Roman" w:cs="Times New Roman"/>
        </w:rPr>
        <w:t>…….</w:t>
      </w:r>
      <w:proofErr w:type="gramEnd"/>
      <w:r w:rsidRPr="0057231C">
        <w:rPr>
          <w:rFonts w:ascii="Times New Roman" w:hAnsi="Times New Roman" w:cs="Times New Roman"/>
        </w:rPr>
        <w:t xml:space="preserve"> </w:t>
      </w:r>
      <w:r w:rsidR="0057231C">
        <w:rPr>
          <w:rFonts w:ascii="Times New Roman" w:hAnsi="Times New Roman" w:cs="Times New Roman"/>
        </w:rPr>
        <w:t xml:space="preserve"> </w:t>
      </w:r>
      <w:r w:rsidRPr="0057231C">
        <w:rPr>
          <w:rFonts w:ascii="Times New Roman" w:hAnsi="Times New Roman" w:cs="Times New Roman"/>
        </w:rPr>
        <w:t xml:space="preserve">Bölümü, </w:t>
      </w:r>
      <w:proofErr w:type="gramStart"/>
      <w:r w:rsidR="006554C1" w:rsidRPr="0057231C">
        <w:rPr>
          <w:rFonts w:ascii="Times New Roman" w:hAnsi="Times New Roman" w:cs="Times New Roman"/>
        </w:rPr>
        <w:t>…………………………</w:t>
      </w:r>
      <w:proofErr w:type="gramEnd"/>
      <w:r w:rsidRPr="0057231C">
        <w:rPr>
          <w:rFonts w:ascii="Times New Roman" w:hAnsi="Times New Roman" w:cs="Times New Roman"/>
        </w:rPr>
        <w:t xml:space="preserve"> </w:t>
      </w:r>
      <w:proofErr w:type="gramStart"/>
      <w:r w:rsidR="0057231C">
        <w:rPr>
          <w:rFonts w:ascii="Times New Roman" w:hAnsi="Times New Roman" w:cs="Times New Roman"/>
        </w:rPr>
        <w:t>…………………………….………………....</w:t>
      </w:r>
      <w:proofErr w:type="gramEnd"/>
      <w:r w:rsidR="0057231C">
        <w:rPr>
          <w:rFonts w:ascii="Times New Roman" w:hAnsi="Times New Roman" w:cs="Times New Roman"/>
        </w:rPr>
        <w:t xml:space="preserve"> Programına kayıtlı</w:t>
      </w:r>
      <w:proofErr w:type="gramStart"/>
      <w:r w:rsidR="0057231C">
        <w:rPr>
          <w:rFonts w:ascii="Times New Roman" w:hAnsi="Times New Roman" w:cs="Times New Roman"/>
        </w:rPr>
        <w:t>………………………….</w:t>
      </w:r>
      <w:proofErr w:type="gramEnd"/>
      <w:r w:rsidR="0057231C">
        <w:rPr>
          <w:rFonts w:ascii="Times New Roman" w:hAnsi="Times New Roman" w:cs="Times New Roman"/>
        </w:rPr>
        <w:t>n</w:t>
      </w:r>
      <w:r w:rsidRPr="0057231C">
        <w:rPr>
          <w:rFonts w:ascii="Times New Roman" w:hAnsi="Times New Roman" w:cs="Times New Roman"/>
        </w:rPr>
        <w:t>umaralı</w:t>
      </w:r>
      <w:r w:rsidR="0057231C">
        <w:rPr>
          <w:rFonts w:ascii="Times New Roman" w:hAnsi="Times New Roman" w:cs="Times New Roman"/>
        </w:rPr>
        <w:t xml:space="preserve"> ……………………………………..………………………</w:t>
      </w:r>
      <w:bookmarkStart w:id="0" w:name="_GoBack"/>
      <w:bookmarkEnd w:id="0"/>
      <w:r w:rsidR="00D45D18" w:rsidRPr="0057231C">
        <w:rPr>
          <w:rFonts w:ascii="Times New Roman" w:hAnsi="Times New Roman" w:cs="Times New Roman"/>
        </w:rPr>
        <w:t xml:space="preserve"> </w:t>
      </w:r>
      <w:proofErr w:type="gramStart"/>
      <w:r w:rsidRPr="0057231C">
        <w:rPr>
          <w:rFonts w:ascii="Times New Roman" w:hAnsi="Times New Roman" w:cs="Times New Roman"/>
        </w:rPr>
        <w:t>isimli</w:t>
      </w:r>
      <w:proofErr w:type="gramEnd"/>
      <w:r w:rsidRPr="0057231C">
        <w:rPr>
          <w:rFonts w:ascii="Times New Roman" w:hAnsi="Times New Roman" w:cs="Times New Roman"/>
        </w:rPr>
        <w:t xml:space="preserve"> öğrencin</w:t>
      </w:r>
      <w:r w:rsidR="006554C1" w:rsidRPr="0057231C">
        <w:rPr>
          <w:rFonts w:ascii="Times New Roman" w:hAnsi="Times New Roman" w:cs="Times New Roman"/>
        </w:rPr>
        <w:t>in danışmanlığını yapmaktayım.</w:t>
      </w:r>
      <w:r w:rsidRPr="0057231C">
        <w:rPr>
          <w:rFonts w:ascii="Times New Roman" w:hAnsi="Times New Roman" w:cs="Times New Roman"/>
        </w:rPr>
        <w:t xml:space="preserve">  Başarılı/ başarısız olduğu </w:t>
      </w:r>
      <w:r w:rsidR="006554C1" w:rsidRPr="0057231C">
        <w:rPr>
          <w:rFonts w:ascii="Times New Roman" w:hAnsi="Times New Roman" w:cs="Times New Roman"/>
        </w:rPr>
        <w:t>derslerden</w:t>
      </w:r>
      <w:r w:rsidRPr="0057231C">
        <w:rPr>
          <w:rFonts w:ascii="Times New Roman" w:hAnsi="Times New Roman" w:cs="Times New Roman"/>
        </w:rPr>
        <w:t xml:space="preserve"> yerine seçme işlemi yapılmadan ders kaydı yapılmıştır. Aşağıda belirtmiş olduğum başarılı/başarısız derslerin yerine seçme işlemi yapılarak   tekrar seçilmesini ve </w:t>
      </w:r>
      <w:r w:rsidR="006554C1" w:rsidRPr="0057231C">
        <w:rPr>
          <w:rFonts w:ascii="Times New Roman" w:hAnsi="Times New Roman" w:cs="Times New Roman"/>
        </w:rPr>
        <w:t xml:space="preserve">öğrencinin </w:t>
      </w:r>
      <w:r w:rsidRPr="0057231C">
        <w:rPr>
          <w:rFonts w:ascii="Times New Roman" w:hAnsi="Times New Roman" w:cs="Times New Roman"/>
        </w:rPr>
        <w:t xml:space="preserve">ders kaydının düzeltilmesini talep etmekteyim. </w:t>
      </w:r>
    </w:p>
    <w:p w14:paraId="487C4024" w14:textId="77777777" w:rsidR="00981A14" w:rsidRPr="0057231C" w:rsidRDefault="00981A14" w:rsidP="00981A14">
      <w:pPr>
        <w:ind w:firstLine="708"/>
        <w:jc w:val="both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br/>
      </w:r>
      <w:r w:rsidRPr="0057231C">
        <w:rPr>
          <w:rFonts w:ascii="Times New Roman" w:hAnsi="Times New Roman" w:cs="Times New Roman"/>
        </w:rPr>
        <w:tab/>
        <w:t>Bilgilerinizi ve gereğini arz ederim.</w:t>
      </w:r>
    </w:p>
    <w:p w14:paraId="61B592B2" w14:textId="2560BF5E" w:rsidR="00981A14" w:rsidRPr="0057231C" w:rsidRDefault="00981A14" w:rsidP="00981A14">
      <w:pPr>
        <w:ind w:firstLine="708"/>
        <w:jc w:val="both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</w:p>
    <w:p w14:paraId="104403B9" w14:textId="77777777" w:rsidR="00981A14" w:rsidRPr="0057231C" w:rsidRDefault="00981A14" w:rsidP="00981A14">
      <w:pPr>
        <w:jc w:val="center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</w:p>
    <w:p w14:paraId="1C4F92F8" w14:textId="77777777" w:rsidR="00981A14" w:rsidRPr="0057231C" w:rsidRDefault="00981A14" w:rsidP="00981A14">
      <w:pPr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</w:r>
    </w:p>
    <w:tbl>
      <w:tblPr>
        <w:tblStyle w:val="TabloKlavuzu"/>
        <w:tblW w:w="9640" w:type="dxa"/>
        <w:tblInd w:w="-147" w:type="dxa"/>
        <w:tblLook w:val="04A0" w:firstRow="1" w:lastRow="0" w:firstColumn="1" w:lastColumn="0" w:noHBand="0" w:noVBand="1"/>
      </w:tblPr>
      <w:tblGrid>
        <w:gridCol w:w="1418"/>
        <w:gridCol w:w="3260"/>
        <w:gridCol w:w="1560"/>
        <w:gridCol w:w="3402"/>
      </w:tblGrid>
      <w:tr w:rsidR="00981A14" w:rsidRPr="0057231C" w14:paraId="60A86F61" w14:textId="77777777" w:rsidTr="00981A14"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607DD" w14:textId="49CE07CD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Yerine </w:t>
            </w:r>
            <w:r w:rsidR="006554C1"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Seçilecek Ders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885F9" w14:textId="77777777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Seçilen Ders</w:t>
            </w:r>
          </w:p>
        </w:tc>
      </w:tr>
      <w:tr w:rsidR="00981A14" w:rsidRPr="0057231C" w14:paraId="36065C3E" w14:textId="77777777" w:rsidTr="00981A1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5D8D8" w14:textId="77777777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Ders Kodu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CB2EF" w14:textId="77777777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Dersin adı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933D7" w14:textId="77777777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Ders Kod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C813" w14:textId="77777777" w:rsidR="00981A14" w:rsidRPr="0057231C" w:rsidRDefault="00981A14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7231C">
              <w:rPr>
                <w:rFonts w:ascii="Times New Roman" w:hAnsi="Times New Roman" w:cs="Times New Roman"/>
                <w:b/>
                <w:sz w:val="22"/>
                <w:szCs w:val="22"/>
              </w:rPr>
              <w:t>Dersin adı</w:t>
            </w:r>
          </w:p>
        </w:tc>
      </w:tr>
      <w:tr w:rsidR="00981A14" w:rsidRPr="0057231C" w14:paraId="1F02B909" w14:textId="77777777" w:rsidTr="00981A1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7A1C" w14:textId="77777777" w:rsidR="00981A14" w:rsidRPr="0057231C" w:rsidRDefault="00981A1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57DD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B55E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7A932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1A14" w:rsidRPr="0057231C" w14:paraId="5033D0E3" w14:textId="77777777" w:rsidTr="00981A1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7E4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FC374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19E0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6CF5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1A14" w:rsidRPr="0057231C" w14:paraId="6E67BFCF" w14:textId="77777777" w:rsidTr="00981A1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8528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3090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E6D9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C0D7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81A14" w:rsidRPr="0057231C" w14:paraId="0577CAB0" w14:textId="77777777" w:rsidTr="00981A1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61E3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F457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9441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37BF9" w14:textId="77777777" w:rsidR="00981A14" w:rsidRPr="0057231C" w:rsidRDefault="00981A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FA78380" w14:textId="77777777" w:rsidR="00981A14" w:rsidRPr="0057231C" w:rsidRDefault="00981A14" w:rsidP="00C63B33">
      <w:pPr>
        <w:jc w:val="right"/>
        <w:rPr>
          <w:rFonts w:ascii="Times New Roman" w:hAnsi="Times New Roman" w:cs="Times New Roman"/>
        </w:rPr>
      </w:pP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  <w:b/>
        </w:rPr>
        <w:br/>
      </w:r>
      <w:r w:rsidRPr="0057231C">
        <w:rPr>
          <w:rFonts w:ascii="Times New Roman" w:hAnsi="Times New Roman" w:cs="Times New Roman"/>
        </w:rPr>
        <w:t>Danışman Adı Soyadı:</w:t>
      </w:r>
      <w:r w:rsidRPr="0057231C">
        <w:rPr>
          <w:rFonts w:ascii="Times New Roman" w:hAnsi="Times New Roman" w:cs="Times New Roman"/>
        </w:rPr>
        <w:br/>
      </w:r>
      <w:r w:rsidRPr="0057231C">
        <w:rPr>
          <w:rFonts w:ascii="Times New Roman" w:hAnsi="Times New Roman" w:cs="Times New Roman"/>
        </w:rPr>
        <w:tab/>
      </w:r>
      <w:r w:rsidRPr="0057231C">
        <w:rPr>
          <w:rFonts w:ascii="Times New Roman" w:hAnsi="Times New Roman" w:cs="Times New Roman"/>
        </w:rPr>
        <w:tab/>
        <w:t>İmza:</w:t>
      </w:r>
    </w:p>
    <w:p w14:paraId="386C9CDE" w14:textId="77777777" w:rsidR="007B11C7" w:rsidRPr="0057231C" w:rsidRDefault="007B11C7" w:rsidP="00981A14">
      <w:pPr>
        <w:ind w:firstLine="708"/>
        <w:jc w:val="both"/>
        <w:rPr>
          <w:rFonts w:ascii="Times New Roman" w:hAnsi="Times New Roman" w:cs="Times New Roman"/>
        </w:rPr>
      </w:pPr>
    </w:p>
    <w:sectPr w:rsidR="007B11C7" w:rsidRPr="005723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MwNDczMzc0MrdU0lEKTi0uzszPAykwqQUAc+AWBiwAAAA="/>
  </w:docVars>
  <w:rsids>
    <w:rsidRoot w:val="007B11C7"/>
    <w:rsid w:val="000434DB"/>
    <w:rsid w:val="00093F8E"/>
    <w:rsid w:val="001226D1"/>
    <w:rsid w:val="003059FE"/>
    <w:rsid w:val="00391298"/>
    <w:rsid w:val="003F79E3"/>
    <w:rsid w:val="00542D16"/>
    <w:rsid w:val="0057231C"/>
    <w:rsid w:val="006554C1"/>
    <w:rsid w:val="007B11C7"/>
    <w:rsid w:val="007C214E"/>
    <w:rsid w:val="007D14FE"/>
    <w:rsid w:val="00981A14"/>
    <w:rsid w:val="00A93B19"/>
    <w:rsid w:val="00B3069D"/>
    <w:rsid w:val="00B36FBC"/>
    <w:rsid w:val="00BC2435"/>
    <w:rsid w:val="00C63B33"/>
    <w:rsid w:val="00C746D0"/>
    <w:rsid w:val="00C869DD"/>
    <w:rsid w:val="00C97F53"/>
    <w:rsid w:val="00CB033E"/>
    <w:rsid w:val="00D34DC2"/>
    <w:rsid w:val="00D45D18"/>
    <w:rsid w:val="00DB19B3"/>
    <w:rsid w:val="00DB602B"/>
    <w:rsid w:val="00E237AD"/>
    <w:rsid w:val="00EB732D"/>
    <w:rsid w:val="00EF77AD"/>
    <w:rsid w:val="00FD3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63CCB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6C15B-AF0B-45A0-B840-5ADACF9FD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26</cp:revision>
  <cp:lastPrinted>2022-04-01T08:51:00Z</cp:lastPrinted>
  <dcterms:created xsi:type="dcterms:W3CDTF">2022-03-18T07:04:00Z</dcterms:created>
  <dcterms:modified xsi:type="dcterms:W3CDTF">2022-04-01T10:59:00Z</dcterms:modified>
</cp:coreProperties>
</file>